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7FE93" w14:textId="2CA28312" w:rsidR="00DE51FD" w:rsidRDefault="00DE51FD">
      <w:r w:rsidRPr="00DE51FD">
        <w:drawing>
          <wp:inline distT="0" distB="0" distL="0" distR="0" wp14:anchorId="718B03AE" wp14:editId="2AEF0FD7">
            <wp:extent cx="6591300" cy="4320540"/>
            <wp:effectExtent l="0" t="0" r="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59130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51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0NDeyMDe2tLAwNDNT0lEKTi0uzszPAykwrAUAE1GE6CwAAAA="/>
  </w:docVars>
  <w:rsids>
    <w:rsidRoot w:val="00DE51FD"/>
    <w:rsid w:val="00DE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876D8"/>
  <w15:chartTrackingRefBased/>
  <w15:docId w15:val="{7154F4A1-51EB-4287-A40E-2488D1D84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y kallem</dc:creator>
  <cp:keywords/>
  <dc:description/>
  <cp:lastModifiedBy>pranay kallem</cp:lastModifiedBy>
  <cp:revision>1</cp:revision>
  <dcterms:created xsi:type="dcterms:W3CDTF">2022-04-12T00:34:00Z</dcterms:created>
  <dcterms:modified xsi:type="dcterms:W3CDTF">2022-04-12T00:35:00Z</dcterms:modified>
</cp:coreProperties>
</file>